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DDC186" w:rsidR="000C49FD" w:rsidRPr="00443A64" w:rsidRDefault="00443A64" w:rsidP="00E31880">
      <w:pPr>
        <w:jc w:val="center"/>
        <w:rPr>
          <w:b/>
          <w:bCs/>
          <w:sz w:val="32"/>
          <w:szCs w:val="32"/>
        </w:rPr>
      </w:pPr>
      <w:r w:rsidRPr="00443A64">
        <w:rPr>
          <w:b/>
          <w:bCs/>
          <w:sz w:val="32"/>
          <w:szCs w:val="32"/>
        </w:rPr>
        <w:t>(</w:t>
      </w:r>
      <w:r w:rsidR="00D21DF1">
        <w:rPr>
          <w:b/>
          <w:bCs/>
          <w:sz w:val="32"/>
          <w:szCs w:val="32"/>
        </w:rPr>
        <w:t>South Caroli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8D1015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21DF1">
        <w:rPr>
          <w:sz w:val="22"/>
          <w:szCs w:val="22"/>
        </w:rPr>
        <w:t>Sou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1CB98C" w:rsidR="00C543C7" w:rsidRDefault="00D21DF1"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7B42D" w14:textId="77777777" w:rsidR="00A72E89" w:rsidRDefault="00A72E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3090DDC" w:rsidR="004F70A3" w:rsidRPr="00A72E89" w:rsidRDefault="004F70A3" w:rsidP="00A72E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E903E" w14:textId="77777777" w:rsidR="00A72E89" w:rsidRDefault="00A72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83589" w14:textId="77777777" w:rsidR="00A72E89" w:rsidRDefault="00A72E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5FA80C2" w:rsidR="004F70A3" w:rsidRPr="00A72E89" w:rsidRDefault="004F70A3" w:rsidP="00A72E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FCA32" w14:textId="77777777" w:rsidR="00A72E89" w:rsidRDefault="00A72E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8922546">
    <w:abstractNumId w:val="3"/>
  </w:num>
  <w:num w:numId="2" w16cid:durableId="1282222385">
    <w:abstractNumId w:val="2"/>
  </w:num>
  <w:num w:numId="3" w16cid:durableId="1323775377">
    <w:abstractNumId w:val="0"/>
  </w:num>
  <w:num w:numId="4" w16cid:durableId="1725180552">
    <w:abstractNumId w:val="4"/>
  </w:num>
  <w:num w:numId="5" w16cid:durableId="7245721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72E89"/>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21DF1"/>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8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